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649C09" w14:textId="77777777" w:rsidR="00F512A4" w:rsidRDefault="00F512A4" w:rsidP="00B728BE">
      <w:pPr>
        <w:spacing w:after="0" w:line="240" w:lineRule="auto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87BB1AB" wp14:editId="4F72762E">
            <wp:extent cx="1390389" cy="1117965"/>
            <wp:effectExtent l="0" t="0" r="635" b="6350"/>
            <wp:docPr id="1700259524" name="Picture 1" descr="Northern Illinois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59524" name="Picture 1" descr="Northern Illinois University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441" cy="1130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FAD80" w14:textId="77777777" w:rsidR="00F512A4" w:rsidRPr="00F512A4" w:rsidRDefault="00F512A4" w:rsidP="00F512A4">
      <w:pPr>
        <w:pStyle w:val="Title"/>
        <w:jc w:val="center"/>
        <w:rPr>
          <w:sz w:val="28"/>
          <w:szCs w:val="28"/>
        </w:rPr>
      </w:pPr>
    </w:p>
    <w:p w14:paraId="27275E8A" w14:textId="4601EBCB" w:rsidR="00B728BE" w:rsidRPr="00F512A4" w:rsidRDefault="00B728BE" w:rsidP="00F512A4">
      <w:pPr>
        <w:pStyle w:val="Title"/>
        <w:jc w:val="center"/>
        <w:rPr>
          <w:sz w:val="36"/>
          <w:szCs w:val="36"/>
        </w:rPr>
      </w:pPr>
      <w:r w:rsidRPr="00F512A4">
        <w:rPr>
          <w:sz w:val="36"/>
          <w:szCs w:val="36"/>
        </w:rPr>
        <w:t>Testing Services and</w:t>
      </w:r>
      <w:r w:rsidR="00F512A4" w:rsidRPr="00F512A4">
        <w:rPr>
          <w:sz w:val="36"/>
          <w:szCs w:val="36"/>
        </w:rPr>
        <w:t xml:space="preserve"> </w:t>
      </w:r>
      <w:r w:rsidRPr="00F512A4">
        <w:rPr>
          <w:sz w:val="36"/>
          <w:szCs w:val="36"/>
        </w:rPr>
        <w:t>School of Family &amp; Consumer Sciences</w:t>
      </w:r>
    </w:p>
    <w:p w14:paraId="14FEAF8B" w14:textId="2386B259" w:rsidR="004A41CB" w:rsidRPr="00F512A4" w:rsidRDefault="00B728BE" w:rsidP="00F512A4">
      <w:pPr>
        <w:pStyle w:val="Title"/>
        <w:jc w:val="center"/>
        <w:rPr>
          <w:sz w:val="36"/>
          <w:szCs w:val="36"/>
        </w:rPr>
      </w:pPr>
      <w:r w:rsidRPr="00F512A4">
        <w:rPr>
          <w:sz w:val="36"/>
          <w:szCs w:val="36"/>
        </w:rPr>
        <w:t>HDFS 230 – Child Development</w:t>
      </w:r>
      <w:r w:rsidR="00F512A4" w:rsidRPr="00F512A4">
        <w:rPr>
          <w:sz w:val="36"/>
          <w:szCs w:val="36"/>
        </w:rPr>
        <w:t xml:space="preserve"> </w:t>
      </w:r>
      <w:r w:rsidRPr="00F512A4">
        <w:rPr>
          <w:sz w:val="36"/>
          <w:szCs w:val="36"/>
        </w:rPr>
        <w:t>Proficiency Exam</w:t>
      </w:r>
    </w:p>
    <w:p w14:paraId="710B294E" w14:textId="4AC4B6E1" w:rsidR="00031074" w:rsidRPr="00F512A4" w:rsidRDefault="004A41CB" w:rsidP="00F512A4">
      <w:pPr>
        <w:pStyle w:val="Heading1"/>
      </w:pPr>
      <w:r w:rsidRPr="00F512A4">
        <w:t>COURSE DESCRIPTION</w:t>
      </w:r>
    </w:p>
    <w:p w14:paraId="3859F3A3" w14:textId="02371EF4" w:rsidR="004A41CB" w:rsidRPr="00F512A4" w:rsidRDefault="004A41CB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>Understanding of developmental principles of development from prenatal to age 18.</w:t>
      </w:r>
    </w:p>
    <w:p w14:paraId="75B16F2B" w14:textId="4B907AD0" w:rsidR="004A41CB" w:rsidRPr="00F512A4" w:rsidRDefault="004A41CB" w:rsidP="00F512A4">
      <w:pPr>
        <w:pStyle w:val="Heading1"/>
      </w:pPr>
      <w:r w:rsidRPr="00F512A4">
        <w:t>PROFICIENCY EXAM</w:t>
      </w:r>
    </w:p>
    <w:p w14:paraId="07DE1625" w14:textId="5E5FCFD9" w:rsidR="004A41CB" w:rsidRPr="00F512A4" w:rsidRDefault="004A41CB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>The exam consists of 112 multiple choice items, based on chapters 1-16. Two hours of testing time are allowed</w:t>
      </w:r>
      <w:r w:rsidRPr="00F512A4">
        <w:rPr>
          <w:sz w:val="25"/>
          <w:szCs w:val="25"/>
        </w:rPr>
        <w:t xml:space="preserve">. </w:t>
      </w:r>
    </w:p>
    <w:p w14:paraId="7C744739" w14:textId="77777777" w:rsidR="004A41CB" w:rsidRPr="00F512A4" w:rsidRDefault="004A41CB" w:rsidP="00B728BE">
      <w:pPr>
        <w:spacing w:after="0" w:line="240" w:lineRule="auto"/>
        <w:rPr>
          <w:sz w:val="25"/>
          <w:szCs w:val="25"/>
        </w:rPr>
      </w:pPr>
    </w:p>
    <w:p w14:paraId="2826F13F" w14:textId="70F56007" w:rsidR="00F512A4" w:rsidRPr="00F512A4" w:rsidRDefault="004A41CB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>The minimum passing score is 90 test items answered correctly. Upon successful completion of the exam, three credit hours of HDFS 230, Child Development, will be granted</w:t>
      </w:r>
      <w:r w:rsidR="00F512A4" w:rsidRPr="00F512A4">
        <w:rPr>
          <w:sz w:val="25"/>
          <w:szCs w:val="25"/>
        </w:rPr>
        <w:t>.</w:t>
      </w:r>
    </w:p>
    <w:p w14:paraId="526DFDE7" w14:textId="061D8889" w:rsidR="00F512A4" w:rsidRPr="00F512A4" w:rsidRDefault="00F512A4" w:rsidP="00F512A4">
      <w:pPr>
        <w:pStyle w:val="Heading1"/>
      </w:pPr>
      <w:r w:rsidRPr="00F512A4">
        <w:t>NOTE</w:t>
      </w:r>
    </w:p>
    <w:p w14:paraId="55C7C835" w14:textId="1071EFD2" w:rsidR="00F512A4" w:rsidRPr="00F512A4" w:rsidRDefault="00F512A4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>Students may not earn proficiency credit for a course for which they have received credit; nor may they receive credit for courses which substantially overlap or are prerequisite to any in which they are enrolled or for which they have received credit. Normally, a student may attempt to gain proficiency credit for a particular course only once (NIU Undergraduate Catalog: Academic Regulations: Proficiency Examinations).</w:t>
      </w:r>
    </w:p>
    <w:p w14:paraId="19668455" w14:textId="1B29F5FA" w:rsidR="00F512A4" w:rsidRPr="00F512A4" w:rsidRDefault="00F512A4" w:rsidP="00F512A4">
      <w:pPr>
        <w:pStyle w:val="Heading1"/>
      </w:pPr>
      <w:r w:rsidRPr="00F512A4">
        <w:t>STUDY MATERIALS</w:t>
      </w:r>
    </w:p>
    <w:p w14:paraId="3F739AE5" w14:textId="5D69F6AB" w:rsidR="00F512A4" w:rsidRPr="00F512A4" w:rsidRDefault="00F512A4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 xml:space="preserve">Santrock, J. W., Lansford, J. E., </w:t>
      </w:r>
      <w:r w:rsidRPr="00F512A4">
        <w:rPr>
          <w:sz w:val="25"/>
          <w:szCs w:val="25"/>
        </w:rPr>
        <w:t>and</w:t>
      </w:r>
      <w:r w:rsidRPr="00F512A4">
        <w:rPr>
          <w:sz w:val="25"/>
          <w:szCs w:val="25"/>
        </w:rPr>
        <w:t xml:space="preserve"> Deater-Deckard, K. (2022). Children (15th Ed.), New York, NY: McGraw Hill. This textbook may be ordered through the NIU Bookstore. Allow several weeks for delivery</w:t>
      </w:r>
      <w:r w:rsidRPr="00F512A4">
        <w:rPr>
          <w:sz w:val="25"/>
          <w:szCs w:val="25"/>
        </w:rPr>
        <w:t>.</w:t>
      </w:r>
    </w:p>
    <w:p w14:paraId="154F4BCB" w14:textId="38CBB8E2" w:rsidR="00F512A4" w:rsidRPr="00F512A4" w:rsidRDefault="00F512A4" w:rsidP="00F512A4">
      <w:pPr>
        <w:pStyle w:val="Heading1"/>
      </w:pPr>
      <w:r w:rsidRPr="00F512A4">
        <w:t>REGISTRATION</w:t>
      </w:r>
    </w:p>
    <w:p w14:paraId="5B0F3016" w14:textId="4528F602" w:rsidR="00F512A4" w:rsidRPr="00F512A4" w:rsidRDefault="00F512A4" w:rsidP="00B728BE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 xml:space="preserve">This exam is administered by the NIU Testing Services office. Please </w:t>
      </w:r>
      <w:hyperlink r:id="rId8" w:history="1">
        <w:r w:rsidRPr="00F512A4">
          <w:rPr>
            <w:rStyle w:val="Hyperlink"/>
            <w:sz w:val="25"/>
            <w:szCs w:val="25"/>
          </w:rPr>
          <w:t>schedule an appointment</w:t>
        </w:r>
        <w:r w:rsidRPr="00F512A4">
          <w:rPr>
            <w:rStyle w:val="Hyperlink"/>
            <w:sz w:val="25"/>
            <w:szCs w:val="25"/>
          </w:rPr>
          <w:t xml:space="preserve"> online</w:t>
        </w:r>
      </w:hyperlink>
      <w:r w:rsidRPr="00F512A4">
        <w:rPr>
          <w:sz w:val="25"/>
          <w:szCs w:val="25"/>
        </w:rPr>
        <w:t>,</w:t>
      </w:r>
      <w:r w:rsidRPr="00F512A4">
        <w:rPr>
          <w:sz w:val="25"/>
          <w:szCs w:val="25"/>
        </w:rPr>
        <w:t xml:space="preserve"> call</w:t>
      </w:r>
      <w:r w:rsidRPr="00F512A4">
        <w:rPr>
          <w:sz w:val="25"/>
          <w:szCs w:val="25"/>
        </w:rPr>
        <w:t xml:space="preserve"> 815- 753-1203, </w:t>
      </w:r>
      <w:r w:rsidRPr="00F512A4">
        <w:rPr>
          <w:sz w:val="25"/>
          <w:szCs w:val="25"/>
        </w:rPr>
        <w:t xml:space="preserve">or email us at </w:t>
      </w:r>
      <w:hyperlink r:id="rId9" w:history="1">
        <w:proofErr w:type="spellStart"/>
        <w:r w:rsidRPr="00F512A4">
          <w:rPr>
            <w:rStyle w:val="Hyperlink"/>
            <w:sz w:val="25"/>
            <w:szCs w:val="25"/>
          </w:rPr>
          <w:t>testing@niu.edu</w:t>
        </w:r>
        <w:proofErr w:type="spellEnd"/>
      </w:hyperlink>
      <w:r w:rsidRPr="00F512A4">
        <w:rPr>
          <w:sz w:val="25"/>
          <w:szCs w:val="25"/>
        </w:rPr>
        <w:t>.</w:t>
      </w:r>
    </w:p>
    <w:p w14:paraId="5249ED3D" w14:textId="55D49C90" w:rsidR="00F512A4" w:rsidRPr="00F512A4" w:rsidRDefault="00F512A4" w:rsidP="00F512A4">
      <w:pPr>
        <w:pStyle w:val="Heading1"/>
      </w:pPr>
      <w:r w:rsidRPr="00F512A4">
        <w:t>RESULTS</w:t>
      </w:r>
    </w:p>
    <w:p w14:paraId="414972D2" w14:textId="1E6FF0C7" w:rsidR="00D36888" w:rsidRPr="00F512A4" w:rsidRDefault="00F512A4" w:rsidP="30C946B6">
      <w:pPr>
        <w:spacing w:after="0" w:line="240" w:lineRule="auto"/>
        <w:rPr>
          <w:sz w:val="25"/>
          <w:szCs w:val="25"/>
        </w:rPr>
      </w:pPr>
      <w:r w:rsidRPr="00F512A4">
        <w:rPr>
          <w:sz w:val="25"/>
          <w:szCs w:val="25"/>
        </w:rPr>
        <w:t>Results will be available immediately following completion of the exam.</w:t>
      </w:r>
    </w:p>
    <w:sectPr w:rsidR="00D36888" w:rsidRPr="00F512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jcxNDMzNje1MDVX0lEKTi0uzszPAykwrAUAIPISCCwAAAA="/>
  </w:docVars>
  <w:rsids>
    <w:rsidRoot w:val="00B728BE"/>
    <w:rsid w:val="00031074"/>
    <w:rsid w:val="001356F4"/>
    <w:rsid w:val="00206F77"/>
    <w:rsid w:val="002A10DD"/>
    <w:rsid w:val="003123EC"/>
    <w:rsid w:val="00415957"/>
    <w:rsid w:val="004265E0"/>
    <w:rsid w:val="00483998"/>
    <w:rsid w:val="004A41CB"/>
    <w:rsid w:val="00562257"/>
    <w:rsid w:val="005909BC"/>
    <w:rsid w:val="006939DE"/>
    <w:rsid w:val="00802A59"/>
    <w:rsid w:val="008B13F9"/>
    <w:rsid w:val="00910095"/>
    <w:rsid w:val="00964165"/>
    <w:rsid w:val="00A07334"/>
    <w:rsid w:val="00A87D55"/>
    <w:rsid w:val="00AC76F5"/>
    <w:rsid w:val="00B156BF"/>
    <w:rsid w:val="00B4493B"/>
    <w:rsid w:val="00B728BE"/>
    <w:rsid w:val="00BC01E0"/>
    <w:rsid w:val="00BD3E09"/>
    <w:rsid w:val="00D36888"/>
    <w:rsid w:val="00F22374"/>
    <w:rsid w:val="00F512A4"/>
    <w:rsid w:val="30C9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30C5"/>
  <w15:chartTrackingRefBased/>
  <w15:docId w15:val="{63590277-4149-4000-9841-0A4DD2724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12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1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02A5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2A5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12A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512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1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12A4"/>
    <w:rPr>
      <w:rFonts w:asciiTheme="majorHAnsi" w:eastAsiaTheme="majorEastAsia" w:hAnsiTheme="majorHAnsi" w:cstheme="majorBidi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u.edu/testin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esting@n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6AF5A0C6EE91478F705F8A434EFEF3" ma:contentTypeVersion="9" ma:contentTypeDescription="Create a new document." ma:contentTypeScope="" ma:versionID="6a10b17c2fc4dd80d3099364f8a1b330">
  <xsd:schema xmlns:xsd="http://www.w3.org/2001/XMLSchema" xmlns:xs="http://www.w3.org/2001/XMLSchema" xmlns:p="http://schemas.microsoft.com/office/2006/metadata/properties" xmlns:ns2="0220b4ba-993b-4f8b-a210-7fbb536f7c88" xmlns:ns3="6e6df6e4-2511-4177-8382-90d1b1985665" targetNamespace="http://schemas.microsoft.com/office/2006/metadata/properties" ma:root="true" ma:fieldsID="20736a6fcfc3a86f16eebadda4e4eb65" ns2:_="" ns3:_="">
    <xsd:import namespace="0220b4ba-993b-4f8b-a210-7fbb536f7c88"/>
    <xsd:import namespace="6e6df6e4-2511-4177-8382-90d1b19856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0b4ba-993b-4f8b-a210-7fbb536f7c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df6e4-2511-4177-8382-90d1b19856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e6df6e4-2511-4177-8382-90d1b1985665">
      <UserInfo>
        <DisplayName>Jasmine Flores</DisplayName>
        <AccountId>21</AccountId>
        <AccountType/>
      </UserInfo>
    </SharedWithUsers>
    <MediaLengthInSeconds xmlns="0220b4ba-993b-4f8b-a210-7fbb536f7c88" xsi:nil="true"/>
  </documentManagement>
</p:properties>
</file>

<file path=customXml/itemProps1.xml><?xml version="1.0" encoding="utf-8"?>
<ds:datastoreItem xmlns:ds="http://schemas.openxmlformats.org/officeDocument/2006/customXml" ds:itemID="{1E467B72-42D5-49E5-A407-ADA25A0E32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0b4ba-993b-4f8b-a210-7fbb536f7c88"/>
    <ds:schemaRef ds:uri="6e6df6e4-2511-4177-8382-90d1b1985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71AB6-89C6-46C4-B29A-40BDF7CF8B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7BE26-4769-4FA9-9D68-53F6FF6A907F}">
  <ds:schemaRefs>
    <ds:schemaRef ds:uri="http://schemas.microsoft.com/office/2006/metadata/properties"/>
    <ds:schemaRef ds:uri="http://schemas.microsoft.com/office/infopath/2007/PartnerControls"/>
    <ds:schemaRef ds:uri="6e6df6e4-2511-4177-8382-90d1b1985665"/>
    <ds:schemaRef ds:uri="0220b4ba-993b-4f8b-a210-7fbb536f7c8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6</Words>
  <Characters>1235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sia Surjadi</dc:creator>
  <cp:keywords/>
  <dc:description/>
  <cp:lastModifiedBy>Jessica Webb</cp:lastModifiedBy>
  <cp:revision>3</cp:revision>
  <dcterms:created xsi:type="dcterms:W3CDTF">2025-04-09T03:12:00Z</dcterms:created>
  <dcterms:modified xsi:type="dcterms:W3CDTF">2025-04-09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AF5A0C6EE91478F705F8A434EFEF3</vt:lpwstr>
  </property>
  <property fmtid="{D5CDD505-2E9C-101B-9397-08002B2CF9AE}" pid="3" name="Order">
    <vt:r8>3208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